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7D64E2" w14:textId="5EA6C4CE" w:rsidR="006F4D15" w:rsidRDefault="00873FAD" w:rsidP="0085189F">
      <w:pPr>
        <w:pStyle w:val="Title"/>
      </w:pPr>
      <w:r>
        <w:t>OS1 Lab</w:t>
      </w:r>
      <w:r w:rsidR="0085189F">
        <w:t xml:space="preserve"> </w:t>
      </w:r>
      <w:r w:rsidR="00C74840">
        <w:t>3</w:t>
      </w:r>
      <w:r w:rsidR="009A19B3">
        <w:t>.2</w:t>
      </w:r>
      <w:r>
        <w:t xml:space="preserve"> </w:t>
      </w:r>
      <w:r w:rsidR="00095FE2">
        <w:br/>
      </w:r>
      <w:r>
        <w:t xml:space="preserve">Linux </w:t>
      </w:r>
      <w:r w:rsidR="00095FE2">
        <w:t xml:space="preserve">Command Line </w:t>
      </w:r>
      <w:r w:rsidR="0085189F">
        <w:t xml:space="preserve">Review </w:t>
      </w:r>
      <w:r>
        <w:t>Exercises</w:t>
      </w:r>
      <w:r w:rsidR="0085189F">
        <w:br/>
      </w:r>
      <w:r>
        <w:t xml:space="preserve">  </w:t>
      </w:r>
    </w:p>
    <w:p w14:paraId="54665BC7" w14:textId="77777777" w:rsidR="006F4D15" w:rsidRDefault="00873FAD">
      <w:pPr>
        <w:pStyle w:val="Heading2"/>
      </w:pPr>
      <w:bookmarkStart w:id="0" w:name="file-permission-exercises"/>
      <w:r>
        <w:t>File Permission Exercises</w:t>
      </w:r>
    </w:p>
    <w:p w14:paraId="75DBC82B" w14:textId="77777777" w:rsidR="006F4D15" w:rsidRDefault="00873FAD">
      <w:pPr>
        <w:pStyle w:val="FirstParagraph"/>
      </w:pPr>
      <w:r>
        <w:t>In this section, you will complete exercises to create a file and modify the file’s permissions.</w:t>
      </w:r>
    </w:p>
    <w:p w14:paraId="0B9B0286" w14:textId="77777777" w:rsidR="006F4D15" w:rsidRDefault="00873FAD">
      <w:pPr>
        <w:pStyle w:val="BlockText"/>
        <w:numPr>
          <w:ilvl w:val="0"/>
          <w:numId w:val="4"/>
        </w:numPr>
      </w:pPr>
      <w:r>
        <w:t xml:space="preserve">Create a new file called </w:t>
      </w:r>
      <w:r>
        <w:rPr>
          <w:b/>
          <w:bCs/>
        </w:rPr>
        <w:t>text.txt</w:t>
      </w:r>
      <w:r>
        <w:t xml:space="preserve"> using the </w:t>
      </w:r>
      <w:r>
        <w:rPr>
          <w:rStyle w:val="VerbatimChar"/>
        </w:rPr>
        <w:t>touch</w:t>
      </w:r>
      <w:r>
        <w:t xml:space="preserve"> command .</w:t>
      </w:r>
    </w:p>
    <w:p w14:paraId="54BC8D8B" w14:textId="77777777" w:rsidR="006F4D15" w:rsidRDefault="00873FAD">
      <w:pPr>
        <w:pStyle w:val="BlockText"/>
        <w:numPr>
          <w:ilvl w:val="0"/>
          <w:numId w:val="4"/>
        </w:numPr>
      </w:pPr>
      <w:r>
        <w:t xml:space="preserve">What are the permissions of the file </w:t>
      </w:r>
      <w:r>
        <w:rPr>
          <w:b/>
          <w:bCs/>
        </w:rPr>
        <w:t>text.txt</w:t>
      </w:r>
      <w:r>
        <w:t>?</w:t>
      </w:r>
    </w:p>
    <w:p w14:paraId="608EF68B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679525A9" w14:textId="77777777" w:rsidR="006F4D15" w:rsidRDefault="00873FAD">
      <w:pPr>
        <w:pStyle w:val="FirstParagraph"/>
      </w:pPr>
      <w:r>
        <w:t> </w:t>
      </w:r>
    </w:p>
    <w:p w14:paraId="5FD2A533" w14:textId="77777777" w:rsidR="006F4D15" w:rsidRDefault="00873FAD">
      <w:pPr>
        <w:pStyle w:val="BodyText"/>
      </w:pPr>
      <w:r>
        <w:t xml:space="preserve">Please complete the following exercises to change the permissions of the file </w:t>
      </w:r>
      <w:r>
        <w:rPr>
          <w:b/>
          <w:bCs/>
        </w:rPr>
        <w:t>text.txt</w:t>
      </w:r>
      <w:r>
        <w:t xml:space="preserve"> using the command sequence </w:t>
      </w: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mode filename</w:t>
      </w:r>
      <w:r>
        <w:t xml:space="preserve"> where mode is created by concatenating characters from </w:t>
      </w:r>
      <w:r>
        <w:rPr>
          <w:i/>
          <w:iCs/>
        </w:rPr>
        <w:t>who</w:t>
      </w:r>
      <w:r>
        <w:t xml:space="preserve">, </w:t>
      </w:r>
      <w:r>
        <w:rPr>
          <w:i/>
          <w:iCs/>
        </w:rPr>
        <w:t>opcode</w:t>
      </w:r>
      <w:r>
        <w:t xml:space="preserve"> and </w:t>
      </w:r>
      <w:r>
        <w:rPr>
          <w:i/>
          <w:iCs/>
        </w:rPr>
        <w:t>permission</w:t>
      </w:r>
      <w:r>
        <w:t>. Please write the commands you used as your answer:</w:t>
      </w:r>
    </w:p>
    <w:p w14:paraId="2F188971" w14:textId="77777777" w:rsidR="006F4D15" w:rsidRDefault="00873FAD">
      <w:pPr>
        <w:numPr>
          <w:ilvl w:val="0"/>
          <w:numId w:val="5"/>
        </w:numPr>
      </w:pPr>
      <w:r>
        <w:t>Allow the owner of the file to read, write and execute the file and deny access to everyone else.</w:t>
      </w:r>
    </w:p>
    <w:p w14:paraId="5B5D8DD0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2F1655A1" w14:textId="77777777" w:rsidR="006F4D15" w:rsidRDefault="00873FAD">
      <w:pPr>
        <w:numPr>
          <w:ilvl w:val="0"/>
          <w:numId w:val="5"/>
        </w:numPr>
      </w:pPr>
      <w:r>
        <w:t>Allow the group to read and execute the file and deny access to everyone else.</w:t>
      </w:r>
    </w:p>
    <w:p w14:paraId="06DFDF01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557AD0D9" w14:textId="77777777" w:rsidR="006F4D15" w:rsidRDefault="00873FAD">
      <w:pPr>
        <w:numPr>
          <w:ilvl w:val="0"/>
          <w:numId w:val="5"/>
        </w:numPr>
      </w:pPr>
      <w:r>
        <w:t>Allow the world to read and write to the file and grant group read access and deny the owner any access to the file.</w:t>
      </w:r>
    </w:p>
    <w:p w14:paraId="63AB0A78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77DC307A" w14:textId="0E6E2212" w:rsidR="006F4D15" w:rsidRDefault="0085189F" w:rsidP="0085189F">
      <w:pPr>
        <w:pStyle w:val="FirstParagraph"/>
      </w:pPr>
      <w:r>
        <w:br/>
      </w:r>
      <w:r w:rsidR="00873FAD">
        <w:t xml:space="preserve"> Please complete the following exercises to change the permissions of the file </w:t>
      </w:r>
      <w:r w:rsidR="00873FAD">
        <w:rPr>
          <w:b/>
          <w:bCs/>
        </w:rPr>
        <w:t>text.txt</w:t>
      </w:r>
      <w:r w:rsidR="00873FAD">
        <w:t xml:space="preserve"> using the command sequence </w:t>
      </w:r>
      <w:proofErr w:type="spellStart"/>
      <w:r w:rsidR="00873FAD">
        <w:rPr>
          <w:rStyle w:val="VerbatimChar"/>
        </w:rPr>
        <w:t>chmod</w:t>
      </w:r>
      <w:proofErr w:type="spellEnd"/>
      <w:r w:rsidR="00873FAD">
        <w:rPr>
          <w:rStyle w:val="VerbatimChar"/>
        </w:rPr>
        <w:t xml:space="preserve"> octal-mode filename</w:t>
      </w:r>
      <w:r w:rsidR="00873FAD">
        <w:t xml:space="preserve"> where </w:t>
      </w:r>
      <w:r w:rsidR="00873FAD">
        <w:rPr>
          <w:i/>
          <w:iCs/>
        </w:rPr>
        <w:t>octal-mode</w:t>
      </w:r>
      <w:r w:rsidR="00873FAD">
        <w:t xml:space="preserve"> is created by concatenating three digits from 0 to 7 inclusive. Please write the commands you used as your answer:</w:t>
      </w:r>
    </w:p>
    <w:p w14:paraId="553CA291" w14:textId="77777777" w:rsidR="006F4D15" w:rsidRDefault="00873FAD">
      <w:pPr>
        <w:numPr>
          <w:ilvl w:val="0"/>
          <w:numId w:val="6"/>
        </w:numPr>
      </w:pPr>
      <w:r>
        <w:t>Allow the owner of the file to read, write and execute the file and deny access to everyone else.</w:t>
      </w:r>
    </w:p>
    <w:p w14:paraId="12358466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2A24E9DD" w14:textId="77777777" w:rsidR="006F4D15" w:rsidRDefault="00873FAD">
      <w:pPr>
        <w:numPr>
          <w:ilvl w:val="0"/>
          <w:numId w:val="6"/>
        </w:numPr>
      </w:pPr>
      <w:r>
        <w:t>Allow the group to read and execute the file and deny access to everyone else.</w:t>
      </w:r>
    </w:p>
    <w:p w14:paraId="652C8E96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7966FF62" w14:textId="77777777" w:rsidR="006F4D15" w:rsidRDefault="00873FAD">
      <w:pPr>
        <w:numPr>
          <w:ilvl w:val="0"/>
          <w:numId w:val="6"/>
        </w:numPr>
      </w:pPr>
      <w:r>
        <w:t>Allow the world to read and write to the file and grant group read access and deny the owner any access to the file.</w:t>
      </w:r>
    </w:p>
    <w:p w14:paraId="7F604C35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  <w:bookmarkEnd w:id="0"/>
    </w:p>
    <w:sectPr w:rsidR="006F4D15" w:rsidSect="00E936B4">
      <w:footerReference w:type="default" r:id="rId7"/>
      <w:pgSz w:w="12240" w:h="15840"/>
      <w:pgMar w:top="212" w:right="1440" w:bottom="1440" w:left="1440" w:header="720" w:footer="2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81C16F" w14:textId="77777777" w:rsidR="00E00828" w:rsidRDefault="00E00828">
      <w:pPr>
        <w:spacing w:after="0"/>
      </w:pPr>
      <w:r>
        <w:separator/>
      </w:r>
    </w:p>
  </w:endnote>
  <w:endnote w:type="continuationSeparator" w:id="0">
    <w:p w14:paraId="487E77C4" w14:textId="77777777" w:rsidR="00E00828" w:rsidRDefault="00E008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206538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436D96D" w14:textId="1C701FF3" w:rsidR="00172784" w:rsidRDefault="0017278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B813FE8" w14:textId="77777777" w:rsidR="00172784" w:rsidRDefault="001727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00A531" w14:textId="77777777" w:rsidR="00E00828" w:rsidRDefault="00E00828">
      <w:r>
        <w:separator/>
      </w:r>
    </w:p>
  </w:footnote>
  <w:footnote w:type="continuationSeparator" w:id="0">
    <w:p w14:paraId="231FECC6" w14:textId="77777777" w:rsidR="00E00828" w:rsidRDefault="00E00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7E169E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46CAC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9495051">
    <w:abstractNumId w:val="1"/>
  </w:num>
  <w:num w:numId="2" w16cid:durableId="14455418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7095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782111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76356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197148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800213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312025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026856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088837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34760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FE2"/>
    <w:rsid w:val="00172784"/>
    <w:rsid w:val="00270C8D"/>
    <w:rsid w:val="00326626"/>
    <w:rsid w:val="00384971"/>
    <w:rsid w:val="004E29B3"/>
    <w:rsid w:val="00590D07"/>
    <w:rsid w:val="006F4D15"/>
    <w:rsid w:val="0075671E"/>
    <w:rsid w:val="00784D58"/>
    <w:rsid w:val="008228C4"/>
    <w:rsid w:val="0085189F"/>
    <w:rsid w:val="00873FAD"/>
    <w:rsid w:val="008D6863"/>
    <w:rsid w:val="0091485F"/>
    <w:rsid w:val="00920230"/>
    <w:rsid w:val="00967D20"/>
    <w:rsid w:val="009A19B3"/>
    <w:rsid w:val="00A33543"/>
    <w:rsid w:val="00B86B75"/>
    <w:rsid w:val="00BC48D5"/>
    <w:rsid w:val="00C36279"/>
    <w:rsid w:val="00C41BAD"/>
    <w:rsid w:val="00C74840"/>
    <w:rsid w:val="00C816F1"/>
    <w:rsid w:val="00D84F27"/>
    <w:rsid w:val="00E00828"/>
    <w:rsid w:val="00E315A3"/>
    <w:rsid w:val="00E3578D"/>
    <w:rsid w:val="00E8646F"/>
    <w:rsid w:val="00E936B4"/>
    <w:rsid w:val="00F612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632456"/>
  <w15:docId w15:val="{CF790FEF-A917-4725-A3EE-B246F872F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D3D3D3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D3D3D3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D3D3D3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D3D3D3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D3D3D3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D3D3D3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D3D3D3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D3D3D3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D3D3D3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D3D3D3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D3D3D3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D3D3D3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D3D3D3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D3D3D3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D3D3D3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D3D3D3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D3D3D3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D3D3D3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D3D3D3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D3D3D3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D3D3D3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D3D3D3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D3D3D3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D3D3D3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D3D3D3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D3D3D3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D3D3D3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D3D3D3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D3D3D3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D3D3D3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D3D3D3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D3D3D3"/>
    </w:rPr>
  </w:style>
  <w:style w:type="paragraph" w:styleId="Header">
    <w:name w:val="header"/>
    <w:basedOn w:val="Normal"/>
    <w:link w:val="HeaderChar"/>
    <w:unhideWhenUsed/>
    <w:rsid w:val="0017278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2784"/>
  </w:style>
  <w:style w:type="paragraph" w:styleId="Footer">
    <w:name w:val="footer"/>
    <w:basedOn w:val="Normal"/>
    <w:link w:val="FooterChar"/>
    <w:uiPriority w:val="99"/>
    <w:unhideWhenUsed/>
    <w:rsid w:val="0017278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2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SF1 Lab05 - Linux Exercises - Version 3</vt:lpstr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F1 Lab05 - Linux Exercises - Version 3</dc:title>
  <dc:creator>Dr. Martin O’Connor</dc:creator>
  <cp:keywords/>
  <cp:lastModifiedBy>Martin O Connor</cp:lastModifiedBy>
  <cp:revision>15</cp:revision>
  <cp:lastPrinted>2025-02-11T13:22:00Z</cp:lastPrinted>
  <dcterms:created xsi:type="dcterms:W3CDTF">2022-02-17T21:02:00Z</dcterms:created>
  <dcterms:modified xsi:type="dcterms:W3CDTF">2025-02-11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March, 2021</vt:lpwstr>
  </property>
</Properties>
</file>